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Córdoba</w:t>
      </w:r>
    </w:p>
    <w:bookmarkStart w:id="24" w:name="X52cf3682c466704f56a6e7737b48a6703cdd8f3"/>
    <w:p>
      <w:pPr>
        <w:pStyle w:val="Heading1"/>
      </w:pPr>
      <w:r>
        <w:t xml:space="preserve">Cover Letter for Data Scientist Position in Argentina Córdob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enthusiasm for the Data Scientist position at [Company Name] in Argentina Córdoba. As a highly motivated and skilled professional with a background in data science, I am eager to contribute my expertise to your organization while immersing myself in the vibrant innovation ecosystem of Córdoba. My academic training, hands-on experience, and passion for leveraging data to solve complex problems align perfectly with the opportunities available in this dynamic region of Argentina.</w:t>
      </w:r>
    </w:p>
    <w:p>
      <w:pPr>
        <w:pStyle w:val="BodyText"/>
      </w:pPr>
      <w:r>
        <w:t xml:space="preserve">Throughout my career as a Data Scientist, I have developed a deep understanding of statistical modeling, machine learning algorithms, and data visualization techniques. My work has spanned industries such as finance, healthcare, and technology, where I have consistently delivered insights that drive decision-making and optimize business outcomes. However, it is the unique challenges and opportunities presented by the Argentine market—and specifically Córdoba—that have sparked my interest in this role. This is not merely a professional opportunity; it is a chance to contribute to the growth of a city that has become a hub for technological innovation in South America.</w:t>
      </w:r>
    </w:p>
    <w:bookmarkStart w:id="20" w:name="why-argentina-córdoba"/>
    <w:p>
      <w:pPr>
        <w:pStyle w:val="Heading2"/>
      </w:pPr>
      <w:r>
        <w:t xml:space="preserve">Why Argentina Córdoba?</w:t>
      </w:r>
    </w:p>
    <w:p>
      <w:pPr>
        <w:pStyle w:val="FirstParagraph"/>
      </w:pPr>
      <w:r>
        <w:t xml:space="preserve">Argentina Córdoba is more than just a location; it is a thriving center of academic and industrial activity. Home to the Universidad Nacional de Córdoba, one of the oldest and most respected institutions in Latin America, the city attracts top talent in science, engineering, and technology. Additionally, Córdoba's growing startup scene and strategic partnerships with global tech firms create an environment where data-driven solutions can have a significant impact. I am particularly inspired by the city’s commitment to fostering innovation through programs like [mention any local initiatives or organizations if applicable], which align with my vision of using data science to address real-world challenges.</w:t>
      </w:r>
    </w:p>
    <w:p>
      <w:pPr>
        <w:pStyle w:val="BodyText"/>
      </w:pPr>
      <w:r>
        <w:t xml:space="preserve">As a Data Scientist, I understand the importance of cultural and regional context in data analysis. Argentina’s economic landscape, with its unique data patterns and market dynamics, requires tailored approaches that go beyond standard methodologies. My ability to adapt to diverse environments and collaborate with cross-functional teams will enable me to contribute effectively to your projects while respecting the local nuances that shape this region.</w:t>
      </w:r>
    </w:p>
    <w:bookmarkEnd w:id="20"/>
    <w:bookmarkStart w:id="21" w:name="professional-expertise"/>
    <w:p>
      <w:pPr>
        <w:pStyle w:val="Heading2"/>
      </w:pPr>
      <w:r>
        <w:t xml:space="preserve">Professional Expertise</w:t>
      </w:r>
    </w:p>
    <w:p>
      <w:pPr>
        <w:pStyle w:val="FirstParagraph"/>
      </w:pPr>
      <w:r>
        <w:t xml:space="preserve">My professional journey as a Data Scientist has been defined by a commitment to excellence and innovation. I hold a [Degree, e.g., Master’s in Data Science] from [University Name], where I focused on predictive analytics and computational statistics. During my studies, I developed projects that leveraged large datasets to uncover actionable insights, such as [briefly describe a relevant project or achievement]. These experiences honed my skills in Python, R, SQL, and tools like Tableau and Power BI.</w:t>
      </w:r>
    </w:p>
    <w:p>
      <w:pPr>
        <w:pStyle w:val="BodyText"/>
      </w:pPr>
      <w:r>
        <w:t xml:space="preserve">In my previous role at [Previous Company Name], I led a team of data analysts to design a machine learning model that improved customer retention by 25% for a major e-commerce platform. This project required not only technical expertise but also strong communication skills to translate complex findings into strategic recommendations for stakeholders. I also played a key role in developing data pipelines that streamlined operations and reduced processing times by 40%. These accomplishments underscore my ability to deliver measurable results while maintaining a focus on scalability and sustainability.</w:t>
      </w:r>
    </w:p>
    <w:p>
      <w:pPr>
        <w:pStyle w:val="BodyText"/>
      </w:pPr>
      <w:r>
        <w:t xml:space="preserve">What sets me apart is my holistic approach to data science. I view data as a tool for storytelling, one that can bridge the gap between technical analysis and business strategy. In Argentina Córdoba, where many organizations are transitioning toward data-driven decision-making, this perspective is invaluable. Whether it’s optimizing supply chain logistics for local manufacturers or analyzing consumer behavior in a rapidly evolving market, I am confident in my ability to deliver solutions that resonate with both technical and non-technical audiences.</w:t>
      </w:r>
    </w:p>
    <w:bookmarkEnd w:id="21"/>
    <w:bookmarkStart w:id="22" w:name="why-me"/>
    <w:p>
      <w:pPr>
        <w:pStyle w:val="Heading2"/>
      </w:pPr>
      <w:r>
        <w:t xml:space="preserve">Why Me?</w:t>
      </w:r>
    </w:p>
    <w:p>
      <w:pPr>
        <w:pStyle w:val="FirstParagraph"/>
      </w:pPr>
      <w:r>
        <w:t xml:space="preserve">While my technical skills are a strong foundation, it is my passion for problem-solving and continuous learning that drives me to excel. I thrive in collaborative environments where creativity and critical thinking intersect. For instance, during a recent project in [another location or context], I worked with a multidisciplinary team to develop an AI-powered tool that reduced operational costs by 15%—a testament to my ability to think beyond traditional boundaries.</w:t>
      </w:r>
    </w:p>
    <w:p>
      <w:pPr>
        <w:pStyle w:val="BodyText"/>
      </w:pPr>
      <w:r>
        <w:t xml:space="preserve">I am also deeply committed to ethical data practices. As the field of data science evolves, ensuring transparency, fairness, and privacy has become more critical than ever. In Argentina Córdoba, where regulatory frameworks are still developing, this responsibility is even greater. I bring a strong ethical framework to my work and am dedicated to upholding the highest standards of integrity in every project I undertake.</w:t>
      </w:r>
    </w:p>
    <w:bookmarkEnd w:id="22"/>
    <w:bookmarkStart w:id="23" w:name="conclusion"/>
    <w:p>
      <w:pPr>
        <w:pStyle w:val="Heading2"/>
      </w:pPr>
      <w:r>
        <w:t xml:space="preserve">Conclusion</w:t>
      </w:r>
    </w:p>
    <w:p>
      <w:pPr>
        <w:pStyle w:val="FirstParagraph"/>
      </w:pPr>
      <w:r>
        <w:t xml:space="preserve">Argentina Córdoba represents a unique opportunity to contribute to a region that is at the forefront of technological advancement in Latin America. My background as a Data Scientist, combined with my adaptability and cultural curiosity, positions me to make meaningful contributions to your organization. I am eager to bring my expertise in data analytics, machine learning, and strategic thinking to [Company Name], where I can collaborate with your team to drive innovation and achieve measurable impact.</w:t>
      </w:r>
    </w:p>
    <w:p>
      <w:pPr>
        <w:pStyle w:val="BodyText"/>
      </w:pPr>
      <w:r>
        <w:t xml:space="preserve">I would be honored to discuss how my skills and experiences align with the needs of your team. Thank you for considering my application. I look forward to the possibility of contributing to the continued success of [Company Name] in Argentina Córdoba.</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Argentina Córdoba</dc:title>
  <dc:creator/>
  <dc:language>en</dc:language>
  <cp:keywords/>
  <dcterms:created xsi:type="dcterms:W3CDTF">2026-07-24T02:13:45Z</dcterms:created>
  <dcterms:modified xsi:type="dcterms:W3CDTF">2026-07-24T02:13:45Z</dcterms:modified>
</cp:coreProperties>
</file>

<file path=docProps/custom.xml><?xml version="1.0" encoding="utf-8"?>
<Properties xmlns="http://schemas.openxmlformats.org/officeDocument/2006/custom-properties" xmlns:vt="http://schemas.openxmlformats.org/officeDocument/2006/docPropsVTypes"/>
</file>